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Training</w:t>
      </w:r>
      <w:r>
        <w:t xml:space="preserve"> </w:t>
      </w:r>
      <w:r>
        <w:t xml:space="preserve">in</w:t>
      </w:r>
      <w:r>
        <w:t xml:space="preserve"> </w:t>
      </w:r>
      <w:r>
        <w:t xml:space="preserve">Singapore</w:t>
      </w:r>
    </w:p>
    <w:bookmarkStart w:id="21" w:name="X571d1d7acc540307ec77280bea980d558e92ec2"/>
    <w:p>
      <w:pPr>
        <w:pStyle w:val="Heading1"/>
      </w:pPr>
      <w:r>
        <w:t xml:space="preserve">Scholarship Application Letter for Firefighter Training in Singapore</w:t>
      </w:r>
    </w:p>
    <w:p>
      <w:pPr>
        <w:pStyle w:val="FirstParagraph"/>
      </w:pPr>
      <w:r>
        <w:t xml:space="preserve">[Your Full Name]</w:t>
      </w:r>
      <w:r>
        <w:br/>
      </w:r>
      <w:r>
        <w:t xml:space="preserve">[Your Address]</w:t>
      </w:r>
      <w:r>
        <w:br/>
      </w:r>
      <w:r>
        <w:t xml:space="preserve">[Postal Code]</w:t>
      </w:r>
      <w:r>
        <w:br/>
      </w:r>
      <w:r>
        <w:t xml:space="preserve">[Email Address]</w:t>
      </w:r>
      <w:r>
        <w:br/>
      </w:r>
      <w:r>
        <w:t xml:space="preserve">[Phone Number]</w:t>
      </w:r>
      <w:r>
        <w:br/>
      </w:r>
      <w:r>
        <w:t xml:space="preserve">[Date]</w:t>
      </w:r>
    </w:p>
    <w:p>
      <w:pPr>
        <w:pStyle w:val="BodyText"/>
      </w:pPr>
      <w:r>
        <w:t xml:space="preserve">The Scholarship Selection Committee</w:t>
      </w:r>
      <w:r>
        <w:br/>
      </w:r>
      <w:r>
        <w:t xml:space="preserve">Singapore Civil Defence Force (SCDF)</w:t>
      </w:r>
      <w:r>
        <w:br/>
      </w:r>
      <w:r>
        <w:t xml:space="preserve">600 Dover Road</w:t>
      </w:r>
      <w:r>
        <w:br/>
      </w:r>
      <w:r>
        <w:t xml:space="preserve">Singapore 139622</w:t>
      </w:r>
    </w:p>
    <w:bookmarkStart w:id="20" w:name="X52fa6eaec01b410c2a2f20747bdb700a9039789"/>
    <w:p>
      <w:pPr>
        <w:pStyle w:val="Heading2"/>
      </w:pPr>
      <w:r>
        <w:t xml:space="preserve">Subject: Scholarship Application Letter for Firefighter Training – Commitment to Serving Singapore Singapore</w:t>
      </w:r>
    </w:p>
    <w:p>
      <w:pPr>
        <w:pStyle w:val="FirstParagraph"/>
      </w:pPr>
      <w:r>
        <w:t xml:space="preserve">To the Esteemed Members of the Scholarship Selection Committee,</w:t>
      </w:r>
    </w:p>
    <w:p>
      <w:pPr>
        <w:pStyle w:val="BodyText"/>
      </w:pPr>
      <w:r>
        <w:t xml:space="preserve">It is with profound respect for the noble service of the Singapore Civil Defence Force (SCDF) and an unwavering commitment to protecting our vibrant nation that I submit this Scholarship Application Letter. As a proud citizen of Singapore, I have long aspired to become a professional Firefighter dedicated to safeguarding the people, infrastructure, and unique urban landscape of Singapore Singapore. This scholarship represents not merely financial support but the crucial catalyst enabling me to transform my passion into service for our nation’s safety and resilience.</w:t>
      </w:r>
    </w:p>
    <w:p>
      <w:pPr>
        <w:pStyle w:val="BodyText"/>
      </w:pPr>
      <w:r>
        <w:t xml:space="preserve">My desire to serve as a Firefighter in Singapore stems from deeply personal experiences during my childhood in a densely populated HDB estate. I vividly recall the swift, coordinated response of SCDF personnel during a major blaze in our neighborhood—a fire that threatened multiple apartment blocks but was swiftly contained due to the expertise and bravery of our local Firefighters. Witnessing how these professionals worked tirelessly under pressure, often risking their lives to protect strangers, ignited a lifelong commitment within me. I realized that becoming a Firefighter is not merely a career choice in Singapore; it is an essential covenant with the community—a promise to be present when every second counts across the entire breadth of Singapore Singapore.</w:t>
      </w:r>
    </w:p>
    <w:p>
      <w:pPr>
        <w:pStyle w:val="BodyText"/>
      </w:pPr>
      <w:r>
        <w:t xml:space="preserve">Singapore’s unique challenges as a high-density island nation demand exceptional courage, technical expertise, and community-centric thinking from its Firefighters. Unlike many countries with sprawling rural areas, our Firefighters operate in environments where fires can spread rapidly through multi-story residential blocks (like those in Tampines or Jurong West), commercial hubs (such as Marina Bay Sands), and critical infrastructure including MRT stations and the Changi Airport complex. The ability to navigate narrow alleyways, coordinate with police and medical teams, deploy advanced equipment in confined spaces, and communicate effectively during high-stress incidents is non-negotiable for a Firefighter in Singapore. My academic background in Environmental Science at Nanyang Technological University (NTU), coupled with certifications in First Aid and Hazardous Materials Handling from the National Safety Council Singapore, has equipped me with foundational knowledge directly applicable to these demands. However, specialized SCDF training is indispensable—a pathway this scholarship will unlock.</w:t>
      </w:r>
    </w:p>
    <w:p>
      <w:pPr>
        <w:pStyle w:val="BodyText"/>
      </w:pPr>
      <w:r>
        <w:t xml:space="preserve">I have actively prepared for this journey through volunteer work with the National Volunteer Cadet Corps (NVCC) Fire Brigade at Bukit Batok Community Centre. For 18 months, I assisted in fire safety drills for neighborhood associations, conducted evacuation simulations for elderly residents in HDB complexes, and learned basic rescue techniques. This experience revealed the critical importance of cultural sensitivity and community trust—qualities paramount when serving diverse populations across Singapore Singapore. Whether responding to a hawker centre fire in Chinatown or supporting evacuations during an electrical incident at a shopping mall like Orchard Road’s ION, Firefighters must balance urgency with empathy. My NVCC service taught me that protecting Singapore means protecting its people as individuals first.</w:t>
      </w:r>
    </w:p>
    <w:p>
      <w:pPr>
        <w:pStyle w:val="BodyText"/>
      </w:pPr>
      <w:r>
        <w:t xml:space="preserve">The financial barrier of SCDF’s rigorous 2-year Diploma in Fire and Safety Engineering (offered through partnership with Singapore Polytechnic) has been the only obstacle preventing my immediate application. Tuition fees, equipment costs, and living expenses during training would strain my family’s modest resources—particularly as a first-generation university student from a working-class household. This scholarship would eliminate that burden, allowing me to focus entirely on mastering life-saving skills: advanced firefighting tactics, emergency medical response (including cardiac arrest management), and incident command systems. In Singapore Singapore, where every life matters equally, I am determined to become the kind of Firefighter who can respond effectively whether saving a child trapped in a fire at an Ang Mo Kio HDB block or assisting in disaster relief for our neighbors across Southeast Asia.</w:t>
      </w:r>
    </w:p>
    <w:p>
      <w:pPr>
        <w:pStyle w:val="BodyText"/>
      </w:pPr>
      <w:r>
        <w:t xml:space="preserve">My ambition extends beyond individual service. I aim to contribute to Singapore’s vision as a “Smart Nation” by integrating emerging technologies like thermal imaging drones and AI-driven fire prediction models into frontline operations—a focus I will pursue during my studies. Singapore has invested heavily in innovation, and as a future Firefighter, I intend to uphold this legacy by ensuring our emergency response remains at the forefront of global standards. The SCDF’s “Live for Life” motto resonates deeply with me: it embodies the relentless dedication required to protect Singapore Singapore not just from fire, but from any threat that could disrupt our peaceful, secure society.</w:t>
      </w:r>
    </w:p>
    <w:p>
      <w:pPr>
        <w:pStyle w:val="BodyText"/>
      </w:pPr>
      <w:r>
        <w:t xml:space="preserve">As a student who has grown up witnessing Singapore’s remarkable transformation—from a small port to a global hub of safety and innovation—I understand that this scholarship is an investment in national security. I am prepared to honor this trust through unwavering discipline, academic excellence, and service that reflects the highest ideals of SCDF: courage under pressure, integrity in action, and compassion for all Singaporeans. I pledge to become a Firefighter who doesn’t just respond to emergencies but helps prevent them through community education—empowering residents across Singapore Singapore to live safer lives.</w:t>
      </w:r>
    </w:p>
    <w:p>
      <w:pPr>
        <w:pStyle w:val="BodyText"/>
      </w:pPr>
      <w:r>
        <w:t xml:space="preserve">Thank you for considering my Scholarship Application Letter. I am eager to discuss how my background, dedication, and vision align with SCDF’s mission to safeguard our nation. I welcome the opportunity to contribute meaningfully as a Firefighter in Singapore Singapore—a role that will be the culmination of years of preparation and my deepest commitment to servi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refighter Training in Singapore</dc:title>
  <dc:creator/>
  <dc:language>en</dc:language>
  <cp:keywords/>
  <dcterms:created xsi:type="dcterms:W3CDTF">2026-07-21T05:17:06Z</dcterms:created>
  <dcterms:modified xsi:type="dcterms:W3CDTF">2026-07-21T05:17:06Z</dcterms:modified>
</cp:coreProperties>
</file>

<file path=docProps/custom.xml><?xml version="1.0" encoding="utf-8"?>
<Properties xmlns="http://schemas.openxmlformats.org/officeDocument/2006/custom-properties" xmlns:vt="http://schemas.openxmlformats.org/officeDocument/2006/docPropsVTypes"/>
</file>